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81B6B" w14:textId="66C3ECD2" w:rsidR="00F60732" w:rsidRPr="00F60732" w:rsidRDefault="00F60732" w:rsidP="00F60732">
      <w:pPr>
        <w:spacing w:after="0" w:line="240" w:lineRule="auto"/>
        <w:jc w:val="both"/>
        <w:rPr>
          <w:rFonts w:ascii="Arial" w:eastAsia="Times New Roman" w:hAnsi="Arial" w:cs="Arial"/>
        </w:rPr>
      </w:pPr>
      <w:r w:rsidRPr="00F60732">
        <w:rPr>
          <w:rFonts w:ascii="Arial" w:eastAsia="Times New Roman" w:hAnsi="Arial" w:cs="Arial"/>
        </w:rPr>
        <w:t xml:space="preserve">RE: </w:t>
      </w:r>
      <w:r w:rsidR="00C658B2" w:rsidRPr="00C658B2">
        <w:rPr>
          <w:rFonts w:ascii="Arial" w:eastAsia="Times New Roman" w:hAnsi="Arial" w:cs="Arial"/>
        </w:rPr>
        <w:t>WHO Global Network of Age</w:t>
      </w:r>
      <w:r w:rsidR="00817B58">
        <w:rPr>
          <w:rFonts w:ascii="Arial" w:eastAsia="Times New Roman" w:hAnsi="Arial" w:cs="Arial"/>
        </w:rPr>
        <w:t>-</w:t>
      </w:r>
      <w:r w:rsidR="00BE0C7F">
        <w:rPr>
          <w:rFonts w:ascii="Arial" w:eastAsia="Times New Roman" w:hAnsi="Arial" w:cs="Arial"/>
        </w:rPr>
        <w:t>F</w:t>
      </w:r>
      <w:r w:rsidR="00C658B2" w:rsidRPr="00C658B2">
        <w:rPr>
          <w:rFonts w:ascii="Arial" w:eastAsia="Times New Roman" w:hAnsi="Arial" w:cs="Arial"/>
        </w:rPr>
        <w:t xml:space="preserve">riendly </w:t>
      </w:r>
      <w:r w:rsidR="00DE47E2" w:rsidRPr="00C658B2">
        <w:rPr>
          <w:rFonts w:ascii="Arial" w:eastAsia="Times New Roman" w:hAnsi="Arial" w:cs="Arial"/>
        </w:rPr>
        <w:t xml:space="preserve">Cities and </w:t>
      </w:r>
      <w:r w:rsidR="00C658B2" w:rsidRPr="00C658B2">
        <w:rPr>
          <w:rFonts w:ascii="Arial" w:eastAsia="Times New Roman" w:hAnsi="Arial" w:cs="Arial"/>
        </w:rPr>
        <w:t xml:space="preserve">Communities </w:t>
      </w:r>
      <w:r w:rsidR="0008176B">
        <w:rPr>
          <w:rFonts w:ascii="Arial" w:eastAsia="Times New Roman" w:hAnsi="Arial" w:cs="Arial"/>
        </w:rPr>
        <w:t>a</w:t>
      </w:r>
      <w:r w:rsidR="00C658B2" w:rsidRPr="00C658B2">
        <w:rPr>
          <w:rFonts w:ascii="Arial" w:eastAsia="Times New Roman" w:hAnsi="Arial" w:cs="Arial"/>
        </w:rPr>
        <w:t>pplication</w:t>
      </w:r>
      <w:r w:rsidR="00C658B2">
        <w:rPr>
          <w:rFonts w:ascii="Arial" w:eastAsia="Times New Roman" w:hAnsi="Arial" w:cs="Arial"/>
        </w:rPr>
        <w:t xml:space="preserve"> for Vaughan</w:t>
      </w:r>
    </w:p>
    <w:p w14:paraId="18E0C99D" w14:textId="77777777" w:rsidR="00F60732" w:rsidRPr="00F60732" w:rsidRDefault="00F60732" w:rsidP="00F60732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02A35B8A" w14:textId="1775802B" w:rsidR="00F60732" w:rsidRPr="00F60732" w:rsidRDefault="00B17291" w:rsidP="00F60732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pril 11</w:t>
      </w:r>
      <w:proofErr w:type="gramStart"/>
      <w:r>
        <w:rPr>
          <w:rFonts w:ascii="Arial" w:eastAsia="Times New Roman" w:hAnsi="Arial" w:cs="Arial"/>
        </w:rPr>
        <w:t xml:space="preserve"> 2024</w:t>
      </w:r>
      <w:proofErr w:type="gramEnd"/>
    </w:p>
    <w:p w14:paraId="4FFB65E5" w14:textId="77777777" w:rsidR="00F60732" w:rsidRPr="00F60732" w:rsidRDefault="00F60732" w:rsidP="00F60732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A80D4D6" w14:textId="58BB2D79" w:rsidR="00F60732" w:rsidRPr="00F60732" w:rsidRDefault="007350DC" w:rsidP="00F60732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o whom it may concern</w:t>
      </w:r>
      <w:r w:rsidR="0008176B">
        <w:rPr>
          <w:rFonts w:ascii="Arial" w:eastAsia="Times New Roman" w:hAnsi="Arial" w:cs="Arial"/>
        </w:rPr>
        <w:t>,</w:t>
      </w:r>
    </w:p>
    <w:p w14:paraId="3B7213FF" w14:textId="77777777" w:rsidR="00F60732" w:rsidRPr="00F60732" w:rsidRDefault="00F60732" w:rsidP="00F60732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FB55B10" w14:textId="604EB6C0" w:rsidR="00C658B2" w:rsidRDefault="007350DC" w:rsidP="007350DC">
      <w:pPr>
        <w:spacing w:after="0" w:line="240" w:lineRule="auto"/>
        <w:jc w:val="both"/>
        <w:rPr>
          <w:rFonts w:ascii="Arial" w:eastAsia="Times New Roman" w:hAnsi="Arial" w:cs="Arial"/>
        </w:rPr>
      </w:pPr>
      <w:r w:rsidRPr="007350DC">
        <w:rPr>
          <w:rFonts w:ascii="Arial" w:eastAsia="Times New Roman" w:hAnsi="Arial" w:cs="Arial"/>
        </w:rPr>
        <w:t xml:space="preserve">I am pleased to offer this letter </w:t>
      </w:r>
      <w:r w:rsidR="00503FBE">
        <w:rPr>
          <w:rFonts w:ascii="Arial" w:eastAsia="Times New Roman" w:hAnsi="Arial" w:cs="Arial"/>
        </w:rPr>
        <w:t>in demonstration of</w:t>
      </w:r>
      <w:r w:rsidR="00A0639D" w:rsidRPr="007350DC">
        <w:rPr>
          <w:rFonts w:ascii="Arial" w:eastAsia="Times New Roman" w:hAnsi="Arial" w:cs="Arial"/>
        </w:rPr>
        <w:t xml:space="preserve"> </w:t>
      </w:r>
      <w:r w:rsidRPr="007350DC">
        <w:rPr>
          <w:rFonts w:ascii="Arial" w:eastAsia="Times New Roman" w:hAnsi="Arial" w:cs="Arial"/>
        </w:rPr>
        <w:t xml:space="preserve">my support </w:t>
      </w:r>
      <w:r w:rsidR="00C658B2">
        <w:rPr>
          <w:rFonts w:ascii="Arial" w:eastAsia="Times New Roman" w:hAnsi="Arial" w:cs="Arial"/>
        </w:rPr>
        <w:t xml:space="preserve">of the City of Vaughan’s </w:t>
      </w:r>
      <w:r w:rsidR="0008176B">
        <w:rPr>
          <w:rFonts w:ascii="Arial" w:eastAsia="Times New Roman" w:hAnsi="Arial" w:cs="Arial"/>
        </w:rPr>
        <w:t>a</w:t>
      </w:r>
      <w:r w:rsidR="00C658B2">
        <w:rPr>
          <w:rFonts w:ascii="Arial" w:eastAsia="Times New Roman" w:hAnsi="Arial" w:cs="Arial"/>
        </w:rPr>
        <w:t>pplication to the WHO Global Network of Age</w:t>
      </w:r>
      <w:r w:rsidR="00817B58">
        <w:rPr>
          <w:rFonts w:ascii="Arial" w:eastAsia="Times New Roman" w:hAnsi="Arial" w:cs="Arial"/>
        </w:rPr>
        <w:t>-</w:t>
      </w:r>
      <w:r w:rsidR="00A0639D">
        <w:rPr>
          <w:rFonts w:ascii="Arial" w:eastAsia="Times New Roman" w:hAnsi="Arial" w:cs="Arial"/>
        </w:rPr>
        <w:t>F</w:t>
      </w:r>
      <w:r w:rsidR="00C658B2">
        <w:rPr>
          <w:rFonts w:ascii="Arial" w:eastAsia="Times New Roman" w:hAnsi="Arial" w:cs="Arial"/>
        </w:rPr>
        <w:t xml:space="preserve">riendly </w:t>
      </w:r>
      <w:r w:rsidR="00DE47E2">
        <w:rPr>
          <w:rFonts w:ascii="Arial" w:eastAsia="Times New Roman" w:hAnsi="Arial" w:cs="Arial"/>
        </w:rPr>
        <w:t xml:space="preserve">Cities and </w:t>
      </w:r>
      <w:r w:rsidR="00C658B2">
        <w:rPr>
          <w:rFonts w:ascii="Arial" w:eastAsia="Times New Roman" w:hAnsi="Arial" w:cs="Arial"/>
        </w:rPr>
        <w:t xml:space="preserve">Communities. </w:t>
      </w:r>
    </w:p>
    <w:p w14:paraId="484B818A" w14:textId="77777777" w:rsidR="00C658B2" w:rsidRDefault="00C658B2" w:rsidP="007350DC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5AB6A26B" w14:textId="4220EBC9" w:rsidR="00C658B2" w:rsidRDefault="00C658B2" w:rsidP="007350DC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lder adults are a vital part of our community – they built the foundation of Vaughan, empowering us to grow from a small town north of our provincial capital into a thriving regional leader making an impact on the national stage. Through volunteer activity and encore careers across government, non</w:t>
      </w:r>
      <w:r w:rsidR="001D47DA">
        <w:rPr>
          <w:rFonts w:ascii="Arial" w:eastAsia="Times New Roman" w:hAnsi="Arial" w:cs="Arial"/>
        </w:rPr>
        <w:t>-</w:t>
      </w:r>
      <w:r>
        <w:rPr>
          <w:rFonts w:ascii="Arial" w:eastAsia="Times New Roman" w:hAnsi="Arial" w:cs="Arial"/>
        </w:rPr>
        <w:t xml:space="preserve">profit and private sectors, older adults continue to make a meaningful impact </w:t>
      </w:r>
      <w:r w:rsidR="004F7A90">
        <w:rPr>
          <w:rFonts w:ascii="Arial" w:eastAsia="Times New Roman" w:hAnsi="Arial" w:cs="Arial"/>
        </w:rPr>
        <w:t xml:space="preserve">in </w:t>
      </w:r>
      <w:r>
        <w:rPr>
          <w:rFonts w:ascii="Arial" w:eastAsia="Times New Roman" w:hAnsi="Arial" w:cs="Arial"/>
        </w:rPr>
        <w:t xml:space="preserve">our city, and we are immeasurably grateful for their </w:t>
      </w:r>
      <w:r w:rsidR="00A645D6">
        <w:rPr>
          <w:rFonts w:ascii="Arial" w:eastAsia="Times New Roman" w:hAnsi="Arial" w:cs="Arial"/>
        </w:rPr>
        <w:t>contributions</w:t>
      </w:r>
      <w:r>
        <w:rPr>
          <w:rFonts w:ascii="Arial" w:eastAsia="Times New Roman" w:hAnsi="Arial" w:cs="Arial"/>
        </w:rPr>
        <w:t>. Our commitment to creating an age-friendly community is rooted in a deep respect and appreciation for these contributions</w:t>
      </w:r>
      <w:r w:rsidR="00A0639D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nd we are focused on ensuring older adults are provided opportunities to stay active and connected. Our goal is to support aging with dignity, respect and independence</w:t>
      </w:r>
      <w:r w:rsidR="004F7A90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nd promote the inclusion of older adults in all areas of community life.</w:t>
      </w:r>
    </w:p>
    <w:p w14:paraId="31B9F744" w14:textId="77777777" w:rsidR="00C658B2" w:rsidRDefault="00C658B2" w:rsidP="007350DC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988E323" w14:textId="618E1A98" w:rsidR="00C658B2" w:rsidRDefault="00C658B2" w:rsidP="007350DC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In 2022, the </w:t>
      </w:r>
      <w:proofErr w:type="gramStart"/>
      <w:r>
        <w:rPr>
          <w:rFonts w:ascii="Arial" w:eastAsia="Times New Roman" w:hAnsi="Arial" w:cs="Arial"/>
        </w:rPr>
        <w:t>City</w:t>
      </w:r>
      <w:proofErr w:type="gramEnd"/>
      <w:r>
        <w:rPr>
          <w:rFonts w:ascii="Arial" w:eastAsia="Times New Roman" w:hAnsi="Arial" w:cs="Arial"/>
        </w:rPr>
        <w:t xml:space="preserve"> adopted its </w:t>
      </w:r>
      <w:r w:rsidRPr="00C658B2">
        <w:rPr>
          <w:rFonts w:ascii="Arial" w:eastAsia="Times New Roman" w:hAnsi="Arial" w:cs="Arial"/>
        </w:rPr>
        <w:t>Vaughan Age-Friendly Community Action Pla</w:t>
      </w:r>
      <w:r>
        <w:rPr>
          <w:rFonts w:ascii="Arial" w:eastAsia="Times New Roman" w:hAnsi="Arial" w:cs="Arial"/>
        </w:rPr>
        <w:t xml:space="preserve">n, supported by the work of our Older Adult Task Force, community partners, local stakeholders and residents. Now, </w:t>
      </w:r>
      <w:r w:rsidR="004F7A90">
        <w:rPr>
          <w:rFonts w:ascii="Arial" w:eastAsia="Times New Roman" w:hAnsi="Arial" w:cs="Arial"/>
        </w:rPr>
        <w:t xml:space="preserve">the </w:t>
      </w:r>
      <w:r w:rsidR="007B4FA2">
        <w:rPr>
          <w:rFonts w:ascii="Arial" w:eastAsia="Times New Roman" w:hAnsi="Arial" w:cs="Arial"/>
        </w:rPr>
        <w:t>C</w:t>
      </w:r>
      <w:r>
        <w:rPr>
          <w:rFonts w:ascii="Arial" w:eastAsia="Times New Roman" w:hAnsi="Arial" w:cs="Arial"/>
        </w:rPr>
        <w:t xml:space="preserve">ity’s Age-Friendly </w:t>
      </w:r>
      <w:r w:rsidR="009F7AAB">
        <w:rPr>
          <w:rFonts w:ascii="Arial" w:eastAsia="Times New Roman" w:hAnsi="Arial" w:cs="Arial"/>
        </w:rPr>
        <w:t xml:space="preserve">Vaughan </w:t>
      </w:r>
      <w:r>
        <w:rPr>
          <w:rFonts w:ascii="Arial" w:eastAsia="Times New Roman" w:hAnsi="Arial" w:cs="Arial"/>
        </w:rPr>
        <w:t xml:space="preserve">Advisory Committee is tasked with </w:t>
      </w:r>
      <w:r w:rsidR="00FE1502">
        <w:rPr>
          <w:rFonts w:ascii="Arial" w:eastAsia="Times New Roman" w:hAnsi="Arial" w:cs="Arial"/>
        </w:rPr>
        <w:t xml:space="preserve">making </w:t>
      </w:r>
      <w:r>
        <w:rPr>
          <w:rFonts w:ascii="Arial" w:eastAsia="Times New Roman" w:hAnsi="Arial" w:cs="Arial"/>
        </w:rPr>
        <w:t xml:space="preserve">recommendations </w:t>
      </w:r>
      <w:r w:rsidR="00D377AC">
        <w:rPr>
          <w:rFonts w:ascii="Arial" w:eastAsia="Times New Roman" w:hAnsi="Arial" w:cs="Arial"/>
        </w:rPr>
        <w:t>to</w:t>
      </w:r>
      <w:r>
        <w:rPr>
          <w:rFonts w:ascii="Arial" w:eastAsia="Times New Roman" w:hAnsi="Arial" w:cs="Arial"/>
        </w:rPr>
        <w:t xml:space="preserve"> make </w:t>
      </w:r>
      <w:r w:rsidR="004F7A90">
        <w:rPr>
          <w:rFonts w:ascii="Arial" w:eastAsia="Times New Roman" w:hAnsi="Arial" w:cs="Arial"/>
        </w:rPr>
        <w:t>Vaughan</w:t>
      </w:r>
      <w:r>
        <w:rPr>
          <w:rFonts w:ascii="Arial" w:eastAsia="Times New Roman" w:hAnsi="Arial" w:cs="Arial"/>
        </w:rPr>
        <w:t xml:space="preserve"> a more age-friendly community.</w:t>
      </w:r>
    </w:p>
    <w:p w14:paraId="63E4DC8F" w14:textId="77777777" w:rsidR="00C658B2" w:rsidRDefault="00C658B2" w:rsidP="007350DC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8623091" w14:textId="6F935C76" w:rsidR="00C658B2" w:rsidRDefault="00C658B2" w:rsidP="007350DC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Vaughan is an inclusive and welcoming city</w:t>
      </w:r>
      <w:r w:rsidR="007A3520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nd one of the fastest-growing in Canada</w:t>
      </w:r>
      <w:r w:rsidR="00DB6B58">
        <w:rPr>
          <w:rFonts w:ascii="Arial" w:eastAsia="Times New Roman" w:hAnsi="Arial" w:cs="Arial"/>
        </w:rPr>
        <w:t>. W</w:t>
      </w:r>
      <w:r w:rsidR="00783C21">
        <w:rPr>
          <w:rFonts w:ascii="Arial" w:eastAsia="Times New Roman" w:hAnsi="Arial" w:cs="Arial"/>
        </w:rPr>
        <w:t xml:space="preserve">e </w:t>
      </w:r>
      <w:r>
        <w:rPr>
          <w:rFonts w:ascii="Arial" w:eastAsia="Times New Roman" w:hAnsi="Arial" w:cs="Arial"/>
        </w:rPr>
        <w:t xml:space="preserve">know that by planning for the needs of this growing population, we are serving our residents because age-friendly communities are designed to meet the needs of everyone. </w:t>
      </w:r>
    </w:p>
    <w:p w14:paraId="44D1986B" w14:textId="47004A11" w:rsidR="00C658B2" w:rsidRDefault="00C658B2" w:rsidP="007350DC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br/>
      </w:r>
      <w:r w:rsidR="00A645D6">
        <w:rPr>
          <w:rFonts w:ascii="Arial" w:eastAsia="Times New Roman" w:hAnsi="Arial" w:cs="Arial"/>
        </w:rPr>
        <w:t>W</w:t>
      </w:r>
      <w:r>
        <w:rPr>
          <w:rFonts w:ascii="Arial" w:eastAsia="Times New Roman" w:hAnsi="Arial" w:cs="Arial"/>
        </w:rPr>
        <w:t xml:space="preserve">e </w:t>
      </w:r>
      <w:r w:rsidR="00A645D6">
        <w:rPr>
          <w:rFonts w:ascii="Arial" w:eastAsia="Times New Roman" w:hAnsi="Arial" w:cs="Arial"/>
        </w:rPr>
        <w:t xml:space="preserve">are committed to maintaining an open dialogue </w:t>
      </w:r>
      <w:r>
        <w:rPr>
          <w:rFonts w:ascii="Arial" w:eastAsia="Times New Roman" w:hAnsi="Arial" w:cs="Arial"/>
        </w:rPr>
        <w:t>with residents, staff, stakeholders and businesses to ensure that Vaughan is a place where e</w:t>
      </w:r>
      <w:r w:rsidR="00503FBE">
        <w:rPr>
          <w:rFonts w:ascii="Arial" w:eastAsia="Times New Roman" w:hAnsi="Arial" w:cs="Arial"/>
        </w:rPr>
        <w:t>very</w:t>
      </w:r>
      <w:r>
        <w:rPr>
          <w:rFonts w:ascii="Arial" w:eastAsia="Times New Roman" w:hAnsi="Arial" w:cs="Arial"/>
        </w:rPr>
        <w:t xml:space="preserve">one, regardless of age, can and will enjoy an </w:t>
      </w:r>
      <w:r w:rsidR="007A3520">
        <w:rPr>
          <w:rFonts w:ascii="Arial" w:eastAsia="Times New Roman" w:hAnsi="Arial" w:cs="Arial"/>
        </w:rPr>
        <w:t xml:space="preserve">incredible </w:t>
      </w:r>
      <w:r>
        <w:rPr>
          <w:rFonts w:ascii="Arial" w:eastAsia="Times New Roman" w:hAnsi="Arial" w:cs="Arial"/>
        </w:rPr>
        <w:t xml:space="preserve">quality of life. </w:t>
      </w:r>
    </w:p>
    <w:p w14:paraId="2E3F409D" w14:textId="77777777" w:rsidR="00C658B2" w:rsidRDefault="00C658B2" w:rsidP="007350DC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54306C15" w14:textId="5BAF16E7" w:rsidR="00F60732" w:rsidRPr="00F60732" w:rsidRDefault="00C658B2" w:rsidP="007350DC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hank you for </w:t>
      </w:r>
      <w:r w:rsidR="00A0639D">
        <w:rPr>
          <w:rFonts w:ascii="Arial" w:eastAsia="Times New Roman" w:hAnsi="Arial" w:cs="Arial"/>
        </w:rPr>
        <w:t>considering</w:t>
      </w:r>
      <w:r>
        <w:rPr>
          <w:rFonts w:ascii="Arial" w:eastAsia="Times New Roman" w:hAnsi="Arial" w:cs="Arial"/>
        </w:rPr>
        <w:t xml:space="preserve"> our application.</w:t>
      </w:r>
    </w:p>
    <w:p w14:paraId="60AF52C5" w14:textId="77777777" w:rsidR="00F60732" w:rsidRPr="00F60732" w:rsidRDefault="00F60732" w:rsidP="00F60732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4107340C" w14:textId="6D6DB187" w:rsidR="00F60732" w:rsidRPr="00F60732" w:rsidRDefault="00CB1863" w:rsidP="00F60732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Yours </w:t>
      </w:r>
      <w:r w:rsidR="007350DC">
        <w:rPr>
          <w:rFonts w:ascii="Arial" w:eastAsia="Times New Roman" w:hAnsi="Arial" w:cs="Arial"/>
        </w:rPr>
        <w:t>sincerely</w:t>
      </w:r>
      <w:r w:rsidR="00F60732" w:rsidRPr="00F60732">
        <w:rPr>
          <w:rFonts w:ascii="Arial" w:eastAsia="Times New Roman" w:hAnsi="Arial" w:cs="Arial"/>
        </w:rPr>
        <w:t>,</w:t>
      </w:r>
    </w:p>
    <w:p w14:paraId="4C647A17" w14:textId="77777777" w:rsidR="00F60732" w:rsidRPr="00F60732" w:rsidRDefault="00F60732" w:rsidP="00F60732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66A81F7E" w14:textId="77777777" w:rsidR="007C0BC0" w:rsidRPr="001B7574" w:rsidRDefault="007C0BC0" w:rsidP="007C0BC0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B7574">
        <w:rPr>
          <w:rFonts w:ascii="Arial" w:hAnsi="Arial" w:cs="Arial"/>
          <w:noProof/>
        </w:rPr>
        <w:drawing>
          <wp:anchor distT="0" distB="0" distL="114300" distR="114300" simplePos="0" relativeHeight="251660288" behindDoc="1" locked="0" layoutInCell="1" allowOverlap="1" wp14:anchorId="12004144" wp14:editId="2ED47FAF">
            <wp:simplePos x="0" y="0"/>
            <wp:positionH relativeFrom="margin">
              <wp:align>left</wp:align>
            </wp:positionH>
            <wp:positionV relativeFrom="paragraph">
              <wp:posOffset>37466</wp:posOffset>
            </wp:positionV>
            <wp:extent cx="1304925" cy="601884"/>
            <wp:effectExtent l="38100" t="19050" r="47625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34355">
                      <a:off x="0" y="0"/>
                      <a:ext cx="1304925" cy="601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CD2353" w14:textId="77777777" w:rsidR="007C0BC0" w:rsidRPr="001B7574" w:rsidRDefault="007C0BC0" w:rsidP="007C0BC0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AD11F57" w14:textId="77777777" w:rsidR="007C0BC0" w:rsidRPr="001B7574" w:rsidRDefault="007C0BC0" w:rsidP="007C0BC0">
      <w:pPr>
        <w:spacing w:after="0"/>
        <w:jc w:val="both"/>
        <w:rPr>
          <w:rFonts w:ascii="Arial" w:hAnsi="Arial" w:cs="Arial"/>
        </w:rPr>
      </w:pPr>
      <w:r w:rsidRPr="001B7574">
        <w:rPr>
          <w:rFonts w:ascii="Arial" w:hAnsi="Arial" w:cs="Arial"/>
        </w:rPr>
        <w:br/>
        <w:t>Steven Del Duca</w:t>
      </w:r>
    </w:p>
    <w:p w14:paraId="2408D02F" w14:textId="4D4408F3" w:rsidR="009A366C" w:rsidRPr="001B7574" w:rsidRDefault="007C0BC0" w:rsidP="00C658B2">
      <w:pPr>
        <w:spacing w:after="0" w:line="240" w:lineRule="auto"/>
        <w:jc w:val="both"/>
        <w:rPr>
          <w:rFonts w:ascii="Arial" w:hAnsi="Arial" w:cs="Arial"/>
        </w:rPr>
      </w:pPr>
      <w:r w:rsidRPr="001B7574">
        <w:rPr>
          <w:rFonts w:ascii="Arial" w:hAnsi="Arial" w:cs="Arial"/>
        </w:rPr>
        <w:t>Mayor </w:t>
      </w:r>
    </w:p>
    <w:sectPr w:rsidR="009A366C" w:rsidRPr="001B7574" w:rsidSect="00796684">
      <w:headerReference w:type="default" r:id="rId11"/>
      <w:footerReference w:type="default" r:id="rId12"/>
      <w:pgSz w:w="12240" w:h="15840"/>
      <w:pgMar w:top="2700" w:right="1170" w:bottom="1800" w:left="1170" w:header="720" w:footer="36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9FAB1" w14:textId="77777777" w:rsidR="006761F0" w:rsidRDefault="006761F0" w:rsidP="004F0A04">
      <w:pPr>
        <w:spacing w:after="0" w:line="240" w:lineRule="auto"/>
      </w:pPr>
      <w:r>
        <w:separator/>
      </w:r>
    </w:p>
  </w:endnote>
  <w:endnote w:type="continuationSeparator" w:id="0">
    <w:p w14:paraId="331B79C5" w14:textId="77777777" w:rsidR="006761F0" w:rsidRDefault="006761F0" w:rsidP="004F0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22C4DFD-B7CC-44E3-AEB0-0285C3680935}"/>
    <w:embedBold r:id="rId2" w:fontKey="{64DE08C3-DFE1-4C08-AFFF-980DC51FC70A}"/>
  </w:font>
  <w:font w:name="Gotham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Bold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6B96EAD8-8E03-43D6-91EB-A0469F73069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F184B" w14:textId="77777777" w:rsidR="005A55AF" w:rsidRDefault="005A55AF" w:rsidP="005A55AF">
    <w:pPr>
      <w:pStyle w:val="FooterAddress"/>
      <w:spacing w:before="0" w:beforeAutospacing="0" w:after="0" w:afterAutospacing="0" w:line="240" w:lineRule="auto"/>
    </w:pPr>
    <w:r>
      <w:rPr>
        <w:rStyle w:val="jsgrdq"/>
      </w:rPr>
      <w:t>City of Vaughan, 2141 Major Mackenzie Dr., Vaughan, ON L6A 1T1</w:t>
    </w:r>
  </w:p>
  <w:p w14:paraId="5853EE41" w14:textId="77777777" w:rsidR="005A55AF" w:rsidRDefault="000059A3" w:rsidP="005A55AF">
    <w:pPr>
      <w:pStyle w:val="FooterAddress"/>
      <w:spacing w:before="0" w:beforeAutospacing="0" w:after="0" w:afterAutospacing="0" w:line="240" w:lineRule="auto"/>
      <w:rPr>
        <w:rStyle w:val="jsgrdq"/>
      </w:rPr>
    </w:pPr>
    <w:r>
      <w:rPr>
        <w:rStyle w:val="jsgrdq"/>
      </w:rPr>
      <w:t>905-832-2281</w:t>
    </w:r>
    <w:r w:rsidR="005A55AF">
      <w:rPr>
        <w:rStyle w:val="jsgrdq"/>
      </w:rPr>
      <w:t xml:space="preserve">, ext. </w:t>
    </w:r>
    <w:r>
      <w:rPr>
        <w:rStyle w:val="jsgrdq"/>
      </w:rPr>
      <w:t>8888</w:t>
    </w:r>
    <w:r w:rsidR="005A55AF">
      <w:rPr>
        <w:rStyle w:val="jsgrdq"/>
      </w:rPr>
      <w:t xml:space="preserve"> | </w:t>
    </w:r>
    <w:r w:rsidRPr="000059A3">
      <w:rPr>
        <w:rStyle w:val="jsgrdq"/>
      </w:rPr>
      <w:t>mayor@vaughan.ca</w:t>
    </w:r>
    <w:r>
      <w:rPr>
        <w:rStyle w:val="jsgrdq"/>
      </w:rPr>
      <w:t xml:space="preserve"> |</w:t>
    </w:r>
    <w:r w:rsidR="00402BEA">
      <w:rPr>
        <w:rStyle w:val="jsgrdq"/>
      </w:rPr>
      <w:t xml:space="preserve"> </w:t>
    </w:r>
    <w:r w:rsidR="005A55AF">
      <w:rPr>
        <w:rStyle w:val="jsgrdq"/>
      </w:rPr>
      <w:t>vaughan.ca</w:t>
    </w:r>
  </w:p>
  <w:p w14:paraId="26E81ADE" w14:textId="77777777" w:rsidR="005A55AF" w:rsidRDefault="005A55AF" w:rsidP="005A55AF">
    <w:pPr>
      <w:pStyle w:val="FooterAddress"/>
      <w:spacing w:before="0" w:beforeAutospacing="0" w:after="0" w:afterAutospacing="0" w:line="240" w:lineRule="auto"/>
    </w:pPr>
  </w:p>
  <w:p w14:paraId="315B75AA" w14:textId="77777777" w:rsidR="005A55AF" w:rsidRDefault="005A55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3C324" w14:textId="77777777" w:rsidR="006761F0" w:rsidRDefault="006761F0" w:rsidP="004F0A04">
      <w:pPr>
        <w:spacing w:after="0" w:line="240" w:lineRule="auto"/>
      </w:pPr>
      <w:r>
        <w:separator/>
      </w:r>
    </w:p>
  </w:footnote>
  <w:footnote w:type="continuationSeparator" w:id="0">
    <w:p w14:paraId="75919D75" w14:textId="77777777" w:rsidR="006761F0" w:rsidRDefault="006761F0" w:rsidP="004F0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DE5AF" w14:textId="77777777" w:rsidR="00796684" w:rsidRDefault="00694DE9" w:rsidP="00694DE9">
    <w:pPr>
      <w:pStyle w:val="Header"/>
      <w:ind w:right="180"/>
      <w:rPr>
        <w:rStyle w:val="BookTitle"/>
        <w:sz w:val="6"/>
        <w:szCs w:val="6"/>
      </w:rPr>
    </w:pPr>
    <w:r>
      <w:rPr>
        <w:rFonts w:ascii="Gotham Black" w:hAnsi="Gotham Black"/>
        <w:bCs/>
        <w:iCs/>
        <w:noProof/>
        <w:color w:val="005596"/>
        <w:spacing w:val="5"/>
        <w:sz w:val="6"/>
        <w:szCs w:val="6"/>
      </w:rPr>
      <w:drawing>
        <wp:anchor distT="0" distB="0" distL="114300" distR="114300" simplePos="0" relativeHeight="251658240" behindDoc="1" locked="0" layoutInCell="1" allowOverlap="1" wp14:anchorId="2C278D74" wp14:editId="046A61A7">
          <wp:simplePos x="0" y="0"/>
          <wp:positionH relativeFrom="page">
            <wp:align>left</wp:align>
          </wp:positionH>
          <wp:positionV relativeFrom="paragraph">
            <wp:posOffset>-453128</wp:posOffset>
          </wp:positionV>
          <wp:extent cx="7761566" cy="10044067"/>
          <wp:effectExtent l="0" t="0" r="0" b="0"/>
          <wp:wrapNone/>
          <wp:docPr id="26" name="Picture 26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Graphical user interface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822" cy="100586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81453D" w14:textId="77777777" w:rsidR="00796684" w:rsidRDefault="00796684" w:rsidP="00694DE9">
    <w:pPr>
      <w:pStyle w:val="Header"/>
      <w:ind w:right="180"/>
      <w:rPr>
        <w:rStyle w:val="BookTitle"/>
        <w:sz w:val="6"/>
        <w:szCs w:val="6"/>
      </w:rPr>
    </w:pPr>
  </w:p>
  <w:p w14:paraId="394A06C2" w14:textId="77777777" w:rsidR="00AE7E95" w:rsidRPr="00402BEA" w:rsidRDefault="00AE7E95" w:rsidP="00AE7E95">
    <w:pPr>
      <w:pStyle w:val="Header"/>
      <w:ind w:right="180"/>
      <w:jc w:val="right"/>
      <w:rPr>
        <w:rStyle w:val="BookTitle"/>
        <w:sz w:val="6"/>
        <w:szCs w:val="6"/>
      </w:rPr>
    </w:pPr>
  </w:p>
  <w:p w14:paraId="67F212E5" w14:textId="77777777" w:rsidR="004F0A04" w:rsidRDefault="004925C6" w:rsidP="004925C6">
    <w:pPr>
      <w:pStyle w:val="Header"/>
      <w:ind w:left="6480"/>
      <w:jc w:val="center"/>
      <w:rPr>
        <w:rStyle w:val="BookTitle"/>
      </w:rPr>
    </w:pPr>
    <w:r>
      <w:rPr>
        <w:rStyle w:val="BookTitle"/>
      </w:rPr>
      <w:t>STEVEN DEL DUCA</w:t>
    </w:r>
  </w:p>
  <w:p w14:paraId="4CCBD3E7" w14:textId="77777777" w:rsidR="003D77AF" w:rsidRPr="005A55AF" w:rsidRDefault="004925C6" w:rsidP="004925C6">
    <w:pPr>
      <w:pStyle w:val="HeaderTitle"/>
      <w:ind w:left="6480"/>
      <w:jc w:val="center"/>
      <w:rPr>
        <w:rStyle w:val="BookTitle"/>
        <w:rFonts w:ascii="Gotham Bold" w:hAnsi="Gotham Bold"/>
        <w:bCs w:val="0"/>
        <w:iCs w:val="0"/>
        <w:spacing w:val="0"/>
        <w:sz w:val="20"/>
      </w:rPr>
    </w:pPr>
    <w:r>
      <w:rPr>
        <w:rStyle w:val="BookTitle"/>
        <w:rFonts w:ascii="Gotham Bold" w:hAnsi="Gotham Bold"/>
        <w:bCs w:val="0"/>
        <w:iCs w:val="0"/>
        <w:spacing w:val="0"/>
        <w:sz w:val="20"/>
      </w:rPr>
      <w:t>MAYOR</w:t>
    </w:r>
  </w:p>
  <w:p w14:paraId="428D104C" w14:textId="77777777" w:rsidR="003D77AF" w:rsidRPr="003D77AF" w:rsidRDefault="003D77AF" w:rsidP="003D77AF">
    <w:pPr>
      <w:pStyle w:val="Header"/>
      <w:ind w:left="3870"/>
      <w:jc w:val="right"/>
      <w:rPr>
        <w:color w:val="005596"/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F1B0D"/>
    <w:multiLevelType w:val="hybridMultilevel"/>
    <w:tmpl w:val="0396C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554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jQyNDUwNDY0NzZQ0lEKTi0uzszPAykwNKkFAMUr0q8tAAAA"/>
  </w:docVars>
  <w:rsids>
    <w:rsidRoot w:val="00A6438C"/>
    <w:rsid w:val="000059A3"/>
    <w:rsid w:val="00005D61"/>
    <w:rsid w:val="000158E6"/>
    <w:rsid w:val="00037A5F"/>
    <w:rsid w:val="0008176B"/>
    <w:rsid w:val="0009645B"/>
    <w:rsid w:val="000A32A8"/>
    <w:rsid w:val="000A6712"/>
    <w:rsid w:val="000B7C4D"/>
    <w:rsid w:val="000F1AA9"/>
    <w:rsid w:val="000F2EC6"/>
    <w:rsid w:val="00114175"/>
    <w:rsid w:val="00131C12"/>
    <w:rsid w:val="001564E2"/>
    <w:rsid w:val="0015746C"/>
    <w:rsid w:val="001759AE"/>
    <w:rsid w:val="00177340"/>
    <w:rsid w:val="00185C62"/>
    <w:rsid w:val="001B7574"/>
    <w:rsid w:val="001C555A"/>
    <w:rsid w:val="001D20A6"/>
    <w:rsid w:val="001D47DA"/>
    <w:rsid w:val="00221603"/>
    <w:rsid w:val="00277498"/>
    <w:rsid w:val="0029413B"/>
    <w:rsid w:val="002A45BB"/>
    <w:rsid w:val="002C1AF0"/>
    <w:rsid w:val="002E0750"/>
    <w:rsid w:val="002E73E2"/>
    <w:rsid w:val="002F3E6F"/>
    <w:rsid w:val="002F7712"/>
    <w:rsid w:val="0030048D"/>
    <w:rsid w:val="00317EAC"/>
    <w:rsid w:val="003C0BE1"/>
    <w:rsid w:val="003C3EA0"/>
    <w:rsid w:val="003C796C"/>
    <w:rsid w:val="003D406E"/>
    <w:rsid w:val="003D77AF"/>
    <w:rsid w:val="003F0FC0"/>
    <w:rsid w:val="00402BEA"/>
    <w:rsid w:val="00420F84"/>
    <w:rsid w:val="00432046"/>
    <w:rsid w:val="00432C02"/>
    <w:rsid w:val="00441776"/>
    <w:rsid w:val="00466231"/>
    <w:rsid w:val="004676AD"/>
    <w:rsid w:val="004925C6"/>
    <w:rsid w:val="00495D0A"/>
    <w:rsid w:val="004B53F7"/>
    <w:rsid w:val="004F0A04"/>
    <w:rsid w:val="004F2A8D"/>
    <w:rsid w:val="004F7A90"/>
    <w:rsid w:val="00503FBE"/>
    <w:rsid w:val="00532485"/>
    <w:rsid w:val="00544332"/>
    <w:rsid w:val="005478EB"/>
    <w:rsid w:val="00547DD6"/>
    <w:rsid w:val="00580D42"/>
    <w:rsid w:val="005811A7"/>
    <w:rsid w:val="005A55AF"/>
    <w:rsid w:val="005C6A22"/>
    <w:rsid w:val="005E2A36"/>
    <w:rsid w:val="005E65E1"/>
    <w:rsid w:val="0060131C"/>
    <w:rsid w:val="00605853"/>
    <w:rsid w:val="00606B2F"/>
    <w:rsid w:val="0062164C"/>
    <w:rsid w:val="00634B85"/>
    <w:rsid w:val="00637948"/>
    <w:rsid w:val="00670083"/>
    <w:rsid w:val="006761F0"/>
    <w:rsid w:val="00694DE9"/>
    <w:rsid w:val="006B1836"/>
    <w:rsid w:val="006B75D9"/>
    <w:rsid w:val="006C4ACE"/>
    <w:rsid w:val="006E7E4A"/>
    <w:rsid w:val="00700A56"/>
    <w:rsid w:val="007350DC"/>
    <w:rsid w:val="007558E3"/>
    <w:rsid w:val="00774379"/>
    <w:rsid w:val="007822CF"/>
    <w:rsid w:val="00783C21"/>
    <w:rsid w:val="007869C0"/>
    <w:rsid w:val="00796684"/>
    <w:rsid w:val="007A3520"/>
    <w:rsid w:val="007A77CC"/>
    <w:rsid w:val="007A7A7D"/>
    <w:rsid w:val="007B4FA2"/>
    <w:rsid w:val="007C0BC0"/>
    <w:rsid w:val="007C3A68"/>
    <w:rsid w:val="007C6200"/>
    <w:rsid w:val="007C7197"/>
    <w:rsid w:val="007E3C0D"/>
    <w:rsid w:val="008042EE"/>
    <w:rsid w:val="00817B58"/>
    <w:rsid w:val="00825792"/>
    <w:rsid w:val="008270B3"/>
    <w:rsid w:val="008519F2"/>
    <w:rsid w:val="008603A6"/>
    <w:rsid w:val="00887F70"/>
    <w:rsid w:val="008B146F"/>
    <w:rsid w:val="008B29E4"/>
    <w:rsid w:val="008C38BB"/>
    <w:rsid w:val="008C4599"/>
    <w:rsid w:val="008E3017"/>
    <w:rsid w:val="00920CEB"/>
    <w:rsid w:val="0092767E"/>
    <w:rsid w:val="00927BBB"/>
    <w:rsid w:val="00952DA8"/>
    <w:rsid w:val="00956C7F"/>
    <w:rsid w:val="00976178"/>
    <w:rsid w:val="009832E9"/>
    <w:rsid w:val="009A0DE9"/>
    <w:rsid w:val="009A366C"/>
    <w:rsid w:val="009B4C36"/>
    <w:rsid w:val="009C66F9"/>
    <w:rsid w:val="009F4323"/>
    <w:rsid w:val="009F547D"/>
    <w:rsid w:val="009F7AAB"/>
    <w:rsid w:val="00A0464E"/>
    <w:rsid w:val="00A04CBA"/>
    <w:rsid w:val="00A0639D"/>
    <w:rsid w:val="00A16BA0"/>
    <w:rsid w:val="00A21488"/>
    <w:rsid w:val="00A45F3F"/>
    <w:rsid w:val="00A52A2E"/>
    <w:rsid w:val="00A62159"/>
    <w:rsid w:val="00A6438C"/>
    <w:rsid w:val="00A645D6"/>
    <w:rsid w:val="00A74EC9"/>
    <w:rsid w:val="00AB1408"/>
    <w:rsid w:val="00AC7586"/>
    <w:rsid w:val="00AE7E95"/>
    <w:rsid w:val="00B17291"/>
    <w:rsid w:val="00B470A6"/>
    <w:rsid w:val="00B836B6"/>
    <w:rsid w:val="00BA7B08"/>
    <w:rsid w:val="00BB5EAF"/>
    <w:rsid w:val="00BE0C7F"/>
    <w:rsid w:val="00BE1BDF"/>
    <w:rsid w:val="00BF3CBF"/>
    <w:rsid w:val="00C0352B"/>
    <w:rsid w:val="00C03AC1"/>
    <w:rsid w:val="00C10C80"/>
    <w:rsid w:val="00C201F4"/>
    <w:rsid w:val="00C3270D"/>
    <w:rsid w:val="00C45127"/>
    <w:rsid w:val="00C4690E"/>
    <w:rsid w:val="00C60E8C"/>
    <w:rsid w:val="00C658B2"/>
    <w:rsid w:val="00C66974"/>
    <w:rsid w:val="00C757CE"/>
    <w:rsid w:val="00C80164"/>
    <w:rsid w:val="00CB0B95"/>
    <w:rsid w:val="00CB1863"/>
    <w:rsid w:val="00CB625C"/>
    <w:rsid w:val="00CC26CC"/>
    <w:rsid w:val="00CE026A"/>
    <w:rsid w:val="00D377AC"/>
    <w:rsid w:val="00D5678C"/>
    <w:rsid w:val="00D7616C"/>
    <w:rsid w:val="00D93EC8"/>
    <w:rsid w:val="00DB0195"/>
    <w:rsid w:val="00DB6B58"/>
    <w:rsid w:val="00DD1C9D"/>
    <w:rsid w:val="00DD68FC"/>
    <w:rsid w:val="00DE3438"/>
    <w:rsid w:val="00DE47E2"/>
    <w:rsid w:val="00DF0494"/>
    <w:rsid w:val="00E04657"/>
    <w:rsid w:val="00E0760C"/>
    <w:rsid w:val="00E32147"/>
    <w:rsid w:val="00E42263"/>
    <w:rsid w:val="00E42A01"/>
    <w:rsid w:val="00E46F13"/>
    <w:rsid w:val="00E47C39"/>
    <w:rsid w:val="00E76E3D"/>
    <w:rsid w:val="00E92552"/>
    <w:rsid w:val="00EB4B61"/>
    <w:rsid w:val="00ED152F"/>
    <w:rsid w:val="00F07A99"/>
    <w:rsid w:val="00F23B6F"/>
    <w:rsid w:val="00F404B5"/>
    <w:rsid w:val="00F45F8A"/>
    <w:rsid w:val="00F60732"/>
    <w:rsid w:val="00F90AD3"/>
    <w:rsid w:val="00FC01B2"/>
    <w:rsid w:val="00FC2115"/>
    <w:rsid w:val="00FD35F3"/>
    <w:rsid w:val="00FD566D"/>
    <w:rsid w:val="00FD7B44"/>
    <w:rsid w:val="00FE1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15FD27"/>
  <w15:chartTrackingRefBased/>
  <w15:docId w15:val="{2D45964F-9AA6-4E19-9F16-681EE44A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DE9"/>
    <w:rPr>
      <w:rFonts w:ascii="Gotham Book" w:hAnsi="Gotham Boo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0A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0A04"/>
  </w:style>
  <w:style w:type="paragraph" w:styleId="Footer">
    <w:name w:val="footer"/>
    <w:basedOn w:val="Normal"/>
    <w:link w:val="FooterChar"/>
    <w:uiPriority w:val="99"/>
    <w:unhideWhenUsed/>
    <w:rsid w:val="004F0A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0A04"/>
  </w:style>
  <w:style w:type="character" w:styleId="BookTitle">
    <w:name w:val="Book Title"/>
    <w:aliases w:val="Header Name"/>
    <w:basedOn w:val="DefaultParagraphFont"/>
    <w:uiPriority w:val="33"/>
    <w:qFormat/>
    <w:rsid w:val="00402BEA"/>
    <w:rPr>
      <w:rFonts w:ascii="Gotham Black" w:hAnsi="Gotham Black"/>
      <w:b w:val="0"/>
      <w:bCs/>
      <w:i w:val="0"/>
      <w:iCs/>
      <w:color w:val="005596"/>
      <w:spacing w:val="5"/>
      <w:sz w:val="30"/>
    </w:rPr>
  </w:style>
  <w:style w:type="paragraph" w:customStyle="1" w:styleId="HeaderTitle">
    <w:name w:val="Header Title"/>
    <w:basedOn w:val="Header"/>
    <w:link w:val="HeaderTitleChar"/>
    <w:qFormat/>
    <w:rsid w:val="003D77AF"/>
    <w:pPr>
      <w:ind w:left="3870"/>
      <w:jc w:val="right"/>
    </w:pPr>
    <w:rPr>
      <w:rFonts w:ascii="Gotham Bold" w:hAnsi="Gotham Bold"/>
      <w:color w:val="005596"/>
      <w:sz w:val="20"/>
    </w:rPr>
  </w:style>
  <w:style w:type="paragraph" w:customStyle="1" w:styleId="04xlpa">
    <w:name w:val="_04xlpa"/>
    <w:basedOn w:val="Normal"/>
    <w:rsid w:val="005A55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TitleChar">
    <w:name w:val="Header Title Char"/>
    <w:basedOn w:val="HeaderChar"/>
    <w:link w:val="HeaderTitle"/>
    <w:rsid w:val="003D77AF"/>
    <w:rPr>
      <w:rFonts w:ascii="Gotham Bold" w:hAnsi="Gotham Bold"/>
      <w:color w:val="005596"/>
      <w:sz w:val="20"/>
    </w:rPr>
  </w:style>
  <w:style w:type="character" w:customStyle="1" w:styleId="jsgrdq">
    <w:name w:val="jsgrdq"/>
    <w:basedOn w:val="DefaultParagraphFont"/>
    <w:rsid w:val="005A55AF"/>
  </w:style>
  <w:style w:type="paragraph" w:customStyle="1" w:styleId="FooterAddress">
    <w:name w:val="Footer Address"/>
    <w:basedOn w:val="04xlpa"/>
    <w:autoRedefine/>
    <w:qFormat/>
    <w:rsid w:val="005A55AF"/>
    <w:pPr>
      <w:spacing w:line="270" w:lineRule="atLeast"/>
    </w:pPr>
    <w:rPr>
      <w:rFonts w:ascii="Gotham Medium" w:hAnsi="Gotham Medium"/>
      <w:color w:val="005596"/>
      <w:sz w:val="20"/>
    </w:rPr>
  </w:style>
  <w:style w:type="character" w:styleId="Hyperlink">
    <w:name w:val="Hyperlink"/>
    <w:basedOn w:val="DefaultParagraphFont"/>
    <w:uiPriority w:val="99"/>
    <w:unhideWhenUsed/>
    <w:rsid w:val="002E73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73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97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432C02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422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22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2263"/>
    <w:rPr>
      <w:rFonts w:ascii="Gotham Book" w:hAnsi="Gotham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22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2263"/>
    <w:rPr>
      <w:rFonts w:ascii="Gotham Book" w:hAnsi="Gotham Book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C0B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56C7F"/>
    <w:pPr>
      <w:spacing w:after="0" w:line="240" w:lineRule="auto"/>
    </w:pPr>
    <w:rPr>
      <w:rFonts w:ascii="Gotham Book" w:hAnsi="Gotham Boo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27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CFB11053057A41AD874D14D36CE719" ma:contentTypeVersion="7" ma:contentTypeDescription="Create a new document." ma:contentTypeScope="" ma:versionID="fe9dfcd900c448e077288d317dc7eaac">
  <xsd:schema xmlns:xsd="http://www.w3.org/2001/XMLSchema" xmlns:xs="http://www.w3.org/2001/XMLSchema" xmlns:p="http://schemas.microsoft.com/office/2006/metadata/properties" xmlns:ns3="cd77685e-07ae-4f8d-be67-6017db756d7b" targetNamespace="http://schemas.microsoft.com/office/2006/metadata/properties" ma:root="true" ma:fieldsID="5173aca0138fd331d04dd790b2b9c229" ns3:_="">
    <xsd:import namespace="cd77685e-07ae-4f8d-be67-6017db756d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7685e-07ae-4f8d-be67-6017db756d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d77685e-07ae-4f8d-be67-6017db756d7b" xsi:nil="true"/>
  </documentManagement>
</p:properties>
</file>

<file path=customXml/itemProps1.xml><?xml version="1.0" encoding="utf-8"?>
<ds:datastoreItem xmlns:ds="http://schemas.openxmlformats.org/officeDocument/2006/customXml" ds:itemID="{D51CF41F-1082-4450-ACA4-82D21DC760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46C512-489A-4806-976D-330C0D30C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77685e-07ae-4f8d-be67-6017db756d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7D0211-0B44-4ADD-97E2-39EF61884D45}">
  <ds:schemaRefs>
    <ds:schemaRef ds:uri="http://schemas.microsoft.com/office/2006/metadata/properties"/>
    <ds:schemaRef ds:uri="http://schemas.microsoft.com/office/infopath/2007/PartnerControls"/>
    <ds:schemaRef ds:uri="cd77685e-07ae-4f8d-be67-6017db756d7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Venturo</dc:creator>
  <cp:keywords/>
  <dc:description/>
  <cp:lastModifiedBy>Leigha King</cp:lastModifiedBy>
  <cp:revision>2</cp:revision>
  <cp:lastPrinted>2023-02-22T17:49:00Z</cp:lastPrinted>
  <dcterms:created xsi:type="dcterms:W3CDTF">2024-04-11T15:33:00Z</dcterms:created>
  <dcterms:modified xsi:type="dcterms:W3CDTF">2024-04-11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561bd5-fe35-4eee-8a8e-2264cf82fcb4</vt:lpwstr>
  </property>
  <property fmtid="{D5CDD505-2E9C-101B-9397-08002B2CF9AE}" pid="3" name="ContentTypeId">
    <vt:lpwstr>0x01010062CFB11053057A41AD874D14D36CE719</vt:lpwstr>
  </property>
</Properties>
</file>